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p>
      <w:pPr>
        <w:pStyle w:val="FirstParagraph"/>
      </w:pPr>
      <w:r>
        <w:t xml:space="preserve">Jedním z hlavních poslání AMČR je zabezpečit nutnou agendu a evidenci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1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/>
          <w:bCs/>
        </w:rPr>
        <w:t xml:space="preserve">procesní stavy</w:t>
      </w:r>
      <w:r>
        <w:t xml:space="preserve">, které jsou přidělovány všem záznamům v základních datových třídách (</w:t>
      </w:r>
      <w:hyperlink r:id="rId22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27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28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stavy"/>
          <w:p>
            <w:pPr>
              <w:pStyle w:val="Compact"/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2"/>
        </w:tc>
      </w:tr>
    </w:tbl>
    <w:bookmarkStart w:id="34" w:name="procesní-stavy-projektů"/>
    <w:p>
      <w:pPr>
        <w:pStyle w:val="Heading2"/>
      </w:pPr>
      <w:r>
        <w:t xml:space="preserve">Procesní stavy projek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tbl-stavy-projek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Procesní stavy projek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4"/>
              <w:gridCol w:w="322"/>
              <w:gridCol w:w="7343"/>
              <w:gridCol w:w="16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ihlá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háj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konč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zavř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uzavřený po vyplnění potřebných údajů k jednotlivým akcím, včetně prostorového vymezení, připojení všech nálezových zpráv a odeslání ke kontrole pomocí obrazovky Uzavřít projekt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automaticky archivován, jakmile byl uzavřený pracovníkem oprávněné organizace a jsou archivovány všechny obsažené Karty akcí. Archivované projekty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vržen ke zru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uživatelem pomocí Karty projektu navržen ke zrušení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ru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správcem systému pomocí Karty projektu zrušen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3"/>
          <w:p/>
        </w:tc>
      </w:tr>
    </w:tbl>
    <w:bookmarkEnd w:id="34"/>
    <w:bookmarkStart w:id="36" w:name="procesní-stavy-akcí"/>
    <w:p>
      <w:pPr>
        <w:pStyle w:val="Heading2"/>
      </w:pPr>
      <w:r>
        <w:t xml:space="preserve">Procesní stavy akc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tbl-stavy-ak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Procesní stavy akcí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0"/>
              <w:gridCol w:w="480"/>
              <w:gridCol w:w="6870"/>
              <w:gridCol w:w="4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do systému vložena dávkově pomocí importu a věcný obsah záznamu čeká na kontrolu. Nerevidované akce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ze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rta akce obsahuje všechny potřebné údaje, avšak akce byla odeslána k archivaci bez nálezové zprávy z důvodu její nedostupnosti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či chybějících údajů na Kartě akce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. Dodání nálezové zprávy již v budoucnu nelze očekávat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odlož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, která však bude dodána v budoucn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odeslána ke kontrole správci systému a obsahuje všechny potřebné údaje, včetně nálezové zprávy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/NZ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nebo chybějících údajů na Kartě akce či v nálezové zpráv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spolu s nálezovou zprávo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5"/>
          <w:p/>
        </w:tc>
      </w:tr>
    </w:tbl>
    <w:bookmarkEnd w:id="36"/>
    <w:bookmarkStart w:id="38" w:name="procesní-stavy-lokalit"/>
    <w:p>
      <w:pPr>
        <w:pStyle w:val="Heading2"/>
      </w:pPr>
      <w:r>
        <w:t xml:space="preserve">Procesní stavy lokal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tbl-stavy-lokali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3: Procesní stavy lokalit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5"/>
              <w:gridCol w:w="455"/>
              <w:gridCol w:w="6798"/>
              <w:gridCol w:w="4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do systému vložena dávkově pomocí importu a věcný obsah záznamu čeká na kontrolu. Nerevidované lokali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založena, avšak na Kartě lokality nebyly doplněny všechny údaje a lokalita nebyla dosud zveřejněna. Identifikátor lokality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po kontrole všech údajů správcem systému archivována. Lokali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7"/>
          <w:p/>
        </w:tc>
      </w:tr>
    </w:tbl>
    <w:bookmarkEnd w:id="38"/>
    <w:bookmarkStart w:id="40" w:name="procesní-stavy-dokumentů"/>
    <w:p>
      <w:pPr>
        <w:pStyle w:val="Heading2"/>
      </w:pPr>
      <w:r>
        <w:t xml:space="preserve">Procesní stavy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tbl-stavy-dokumen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4: Procesní stavy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6"/>
              <w:gridCol w:w="457"/>
              <w:gridCol w:w="6793"/>
              <w:gridCol w:w="49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do systému vložen dávkově pomocí importu a věcný obsah záznamu čeká na kontrolu. Nerevidované dokumen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založen, avšak na Kartě dokumentu nebyly doplněny všechny údaje a dokument nebyl dosud zveřejněn. Identifikátor dokument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po kontrole všech údajů správcem systému archivován. Dokumen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9"/>
          <w:p/>
        </w:tc>
      </w:tr>
    </w:tbl>
    <w:bookmarkEnd w:id="40"/>
    <w:bookmarkStart w:id="42" w:name="procesní-stavy-externích-zdrojů"/>
    <w:p>
      <w:pPr>
        <w:pStyle w:val="Heading2"/>
      </w:pPr>
      <w:r>
        <w:t xml:space="preserve">Procesní stavy externích zdroj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tbl-stavy-biblio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5: Procesní stavy externích zdroj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2"/>
              <w:gridCol w:w="611"/>
              <w:gridCol w:w="6727"/>
              <w:gridCol w:w="428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 zázn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založen, avšak na Kartě bibliografického záznamu nebyly doplněny všechny údaje a záznam nebyl dosud zveřejněn. Identifikátor záznam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po kontrole všech údajů správcem systému potvrzen. Záznam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1"/>
          <w:p/>
        </w:tc>
      </w:tr>
    </w:tbl>
    <w:bookmarkEnd w:id="42"/>
    <w:bookmarkStart w:id="44" w:name="procesní-stavy-jednotek-pian"/>
    <w:p>
      <w:pPr>
        <w:pStyle w:val="Heading2"/>
      </w:pPr>
      <w:r>
        <w:t xml:space="preserve">Procesní stavy jednotek PIA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tbl-stavy-pia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6: Procesní stavy jednotek PIAN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22"/>
              <w:gridCol w:w="533"/>
              <w:gridCol w:w="6763"/>
              <w:gridCol w:w="4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vytvořen uživatelem při zápisu akce či projektu, avšak nebyl dosud ověřen správcem systému. Identifikátor PIAN je v tomto stavu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zkontrolován správcem systému a byl m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3"/>
          <w:p/>
        </w:tc>
      </w:tr>
    </w:tbl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4-07-02T09:29:47Z</dcterms:created>
  <dcterms:modified xsi:type="dcterms:W3CDTF">2024-07-02T09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